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961FF" w14:textId="4AF0ACF4" w:rsidR="00212ED4" w:rsidRPr="008F15B5" w:rsidRDefault="00D76F23" w:rsidP="00212ED4">
      <w:pPr>
        <w:jc w:val="center"/>
        <w:rPr>
          <w:rFonts w:ascii="Verdana" w:hAnsi="Verdana"/>
          <w:b/>
          <w:sz w:val="36"/>
          <w:szCs w:val="36"/>
        </w:rPr>
      </w:pPr>
      <w:r>
        <w:rPr>
          <w:rFonts w:ascii="Verdana" w:hAnsi="Verdana"/>
          <w:b/>
          <w:sz w:val="36"/>
          <w:szCs w:val="36"/>
        </w:rPr>
        <w:t>Brett Boyd</w:t>
      </w:r>
    </w:p>
    <w:p w14:paraId="247F6545" w14:textId="77777777" w:rsidR="008B499E" w:rsidRDefault="00D76F23" w:rsidP="008F15B5">
      <w:pPr>
        <w:jc w:val="center"/>
        <w:rPr>
          <w:rFonts w:ascii="Verdana" w:eastAsia="Batang" w:hAnsi="Verdana"/>
          <w:sz w:val="20"/>
          <w:szCs w:val="20"/>
        </w:rPr>
      </w:pPr>
      <w:r>
        <w:rPr>
          <w:rFonts w:ascii="Verdana" w:eastAsia="Batang" w:hAnsi="Verdana"/>
          <w:sz w:val="20"/>
          <w:szCs w:val="20"/>
        </w:rPr>
        <w:t>(</w:t>
      </w:r>
      <w:r w:rsidR="00A0522C" w:rsidRPr="00D76F23">
        <w:rPr>
          <w:rFonts w:ascii="Verdana" w:eastAsia="Batang" w:hAnsi="Verdana"/>
          <w:sz w:val="20"/>
          <w:szCs w:val="20"/>
        </w:rPr>
        <w:t>615</w:t>
      </w:r>
      <w:r>
        <w:rPr>
          <w:rFonts w:ascii="Verdana" w:eastAsia="Batang" w:hAnsi="Verdana"/>
          <w:sz w:val="20"/>
          <w:szCs w:val="20"/>
        </w:rPr>
        <w:t>)992</w:t>
      </w:r>
      <w:r w:rsidR="008B499E" w:rsidRPr="00D76F23">
        <w:rPr>
          <w:rFonts w:ascii="Verdana" w:eastAsia="Batang" w:hAnsi="Verdana"/>
          <w:sz w:val="20"/>
          <w:szCs w:val="20"/>
        </w:rPr>
        <w:t>-</w:t>
      </w:r>
      <w:r>
        <w:rPr>
          <w:rFonts w:ascii="Verdana" w:eastAsia="Batang" w:hAnsi="Verdana"/>
          <w:sz w:val="20"/>
          <w:szCs w:val="20"/>
        </w:rPr>
        <w:t>0095</w:t>
      </w:r>
      <w:r w:rsidR="00A0522C" w:rsidRPr="00D76F23">
        <w:rPr>
          <w:rFonts w:ascii="Verdana" w:eastAsia="Batang" w:hAnsi="Verdana"/>
          <w:sz w:val="20"/>
          <w:szCs w:val="20"/>
        </w:rPr>
        <w:t xml:space="preserve"> ∙ </w:t>
      </w:r>
      <w:r>
        <w:rPr>
          <w:rFonts w:ascii="Verdana" w:eastAsia="Batang" w:hAnsi="Verdana"/>
          <w:sz w:val="20"/>
          <w:szCs w:val="20"/>
        </w:rPr>
        <w:t>brboyd@mail.lipscomb.edu</w:t>
      </w:r>
    </w:p>
    <w:p w14:paraId="465CC4FC" w14:textId="64D58389" w:rsidR="0040203A" w:rsidRPr="008F15B5" w:rsidRDefault="0088373F" w:rsidP="00E20AF0">
      <w:pPr>
        <w:jc w:val="center"/>
        <w:rPr>
          <w:rFonts w:ascii="Verdana" w:eastAsia="Batang" w:hAnsi="Verdana"/>
          <w:sz w:val="20"/>
          <w:szCs w:val="20"/>
        </w:rPr>
      </w:pPr>
      <w:r>
        <w:rPr>
          <w:rFonts w:ascii="Verdana" w:eastAsia="Batang" w:hAnsi="Verdana"/>
          <w:sz w:val="20"/>
          <w:szCs w:val="20"/>
        </w:rPr>
        <w:t>Nashville,</w:t>
      </w:r>
      <w:r w:rsidR="0040203A">
        <w:rPr>
          <w:rFonts w:ascii="Verdana" w:eastAsia="Batang" w:hAnsi="Verdana"/>
          <w:sz w:val="20"/>
          <w:szCs w:val="20"/>
        </w:rPr>
        <w:t xml:space="preserve"> TN</w:t>
      </w:r>
    </w:p>
    <w:p w14:paraId="6FFDC4DF" w14:textId="77777777" w:rsidR="00A0522C" w:rsidRPr="00D76F23" w:rsidRDefault="00A0522C" w:rsidP="00212ED4">
      <w:pPr>
        <w:pBdr>
          <w:bottom w:val="single" w:sz="4" w:space="0" w:color="auto"/>
        </w:pBdr>
        <w:rPr>
          <w:rFonts w:ascii="Verdana" w:hAnsi="Verdana"/>
          <w:b/>
          <w:sz w:val="22"/>
          <w:szCs w:val="22"/>
        </w:rPr>
      </w:pPr>
    </w:p>
    <w:p w14:paraId="183FA372" w14:textId="77777777" w:rsidR="005957C3" w:rsidRDefault="005957C3" w:rsidP="00E52B37">
      <w:pPr>
        <w:rPr>
          <w:rFonts w:ascii="Verdana" w:hAnsi="Verdana"/>
          <w:sz w:val="20"/>
          <w:szCs w:val="20"/>
        </w:rPr>
      </w:pPr>
    </w:p>
    <w:p w14:paraId="5FA1F6F0" w14:textId="32D7B4CB" w:rsidR="008F15B5" w:rsidRPr="00D76F23" w:rsidRDefault="007760A0" w:rsidP="005957C3">
      <w:pPr>
        <w:spacing w:line="36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’m an intuitive, creative designer at Lipscomb University</w:t>
      </w:r>
      <w:r w:rsidR="00B75E85">
        <w:rPr>
          <w:rFonts w:ascii="Verdana" w:hAnsi="Verdana"/>
          <w:sz w:val="20"/>
          <w:szCs w:val="20"/>
        </w:rPr>
        <w:t xml:space="preserve">. </w:t>
      </w:r>
      <w:r w:rsidR="00754620">
        <w:rPr>
          <w:rFonts w:ascii="Verdana" w:hAnsi="Verdana"/>
          <w:sz w:val="20"/>
          <w:szCs w:val="20"/>
        </w:rPr>
        <w:t>I</w:t>
      </w:r>
      <w:r w:rsidR="00B964CE">
        <w:rPr>
          <w:rFonts w:ascii="Verdana" w:hAnsi="Verdana"/>
          <w:sz w:val="20"/>
          <w:szCs w:val="20"/>
        </w:rPr>
        <w:t xml:space="preserve"> enjoy </w:t>
      </w:r>
      <w:proofErr w:type="gramStart"/>
      <w:r w:rsidR="00B964CE">
        <w:rPr>
          <w:rFonts w:ascii="Verdana" w:hAnsi="Verdana"/>
          <w:sz w:val="20"/>
          <w:szCs w:val="20"/>
        </w:rPr>
        <w:t>thinking outside the box</w:t>
      </w:r>
      <w:proofErr w:type="gramEnd"/>
      <w:r w:rsidR="00B964CE">
        <w:rPr>
          <w:rFonts w:ascii="Verdana" w:hAnsi="Verdana"/>
          <w:sz w:val="20"/>
          <w:szCs w:val="20"/>
        </w:rPr>
        <w:t>, and I consistently stri</w:t>
      </w:r>
      <w:r w:rsidR="007D612D">
        <w:rPr>
          <w:rFonts w:ascii="Verdana" w:hAnsi="Verdana"/>
          <w:sz w:val="20"/>
          <w:szCs w:val="20"/>
        </w:rPr>
        <w:t>ve</w:t>
      </w:r>
      <w:r w:rsidR="00B964CE">
        <w:rPr>
          <w:rFonts w:ascii="Verdana" w:hAnsi="Verdana"/>
          <w:sz w:val="20"/>
          <w:szCs w:val="20"/>
        </w:rPr>
        <w:t xml:space="preserve"> </w:t>
      </w:r>
      <w:r w:rsidR="007D612D">
        <w:rPr>
          <w:rFonts w:ascii="Verdana" w:hAnsi="Verdana"/>
          <w:sz w:val="20"/>
          <w:szCs w:val="20"/>
        </w:rPr>
        <w:t>to learn and improve</w:t>
      </w:r>
      <w:r w:rsidR="00B964CE">
        <w:rPr>
          <w:rFonts w:ascii="Verdana" w:hAnsi="Verdana"/>
          <w:sz w:val="20"/>
          <w:szCs w:val="20"/>
        </w:rPr>
        <w:t xml:space="preserve">. </w:t>
      </w:r>
      <w:r w:rsidR="007D612D">
        <w:rPr>
          <w:rFonts w:ascii="Verdana" w:hAnsi="Verdana"/>
          <w:sz w:val="20"/>
          <w:szCs w:val="20"/>
        </w:rPr>
        <w:t>I</w:t>
      </w:r>
      <w:r w:rsidR="00B964CE">
        <w:rPr>
          <w:rFonts w:ascii="Verdana" w:hAnsi="Verdana"/>
          <w:sz w:val="20"/>
          <w:szCs w:val="20"/>
        </w:rPr>
        <w:t xml:space="preserve"> </w:t>
      </w:r>
      <w:r w:rsidR="00BC69FF">
        <w:rPr>
          <w:rFonts w:ascii="Verdana" w:hAnsi="Verdana"/>
          <w:sz w:val="20"/>
          <w:szCs w:val="20"/>
        </w:rPr>
        <w:t>continuously strive to be a good communicator</w:t>
      </w:r>
      <w:r w:rsidR="00212ED4">
        <w:rPr>
          <w:rFonts w:ascii="Verdana" w:hAnsi="Verdana"/>
          <w:sz w:val="20"/>
          <w:szCs w:val="20"/>
        </w:rPr>
        <w:t xml:space="preserve">, </w:t>
      </w:r>
      <w:r w:rsidR="00BC69FF">
        <w:rPr>
          <w:rFonts w:ascii="Verdana" w:hAnsi="Verdana"/>
          <w:sz w:val="20"/>
          <w:szCs w:val="20"/>
        </w:rPr>
        <w:t>effective team worker</w:t>
      </w:r>
      <w:r w:rsidR="00212ED4">
        <w:rPr>
          <w:rFonts w:ascii="Verdana" w:hAnsi="Verdana"/>
          <w:sz w:val="20"/>
          <w:szCs w:val="20"/>
        </w:rPr>
        <w:t xml:space="preserve">, </w:t>
      </w:r>
      <w:r w:rsidR="00BC69FF">
        <w:rPr>
          <w:rFonts w:ascii="Verdana" w:hAnsi="Verdana"/>
          <w:sz w:val="20"/>
          <w:szCs w:val="20"/>
        </w:rPr>
        <w:t>and constant learner</w:t>
      </w:r>
      <w:r w:rsidR="00B964CE">
        <w:rPr>
          <w:rFonts w:ascii="Verdana" w:hAnsi="Verdana"/>
          <w:sz w:val="20"/>
          <w:szCs w:val="20"/>
        </w:rPr>
        <w:t>. My diverse background in creative work gives me a lot of fresh perspective and insight</w:t>
      </w:r>
      <w:r w:rsidR="00E1477C">
        <w:rPr>
          <w:rFonts w:ascii="Verdana" w:hAnsi="Verdana"/>
          <w:sz w:val="20"/>
          <w:szCs w:val="20"/>
        </w:rPr>
        <w:t xml:space="preserve"> </w:t>
      </w:r>
      <w:r w:rsidR="006A0E4E">
        <w:rPr>
          <w:rFonts w:ascii="Verdana" w:hAnsi="Verdana"/>
          <w:sz w:val="20"/>
          <w:szCs w:val="20"/>
        </w:rPr>
        <w:t>in my design work</w:t>
      </w:r>
      <w:r w:rsidR="00B964CE">
        <w:rPr>
          <w:rFonts w:ascii="Verdana" w:hAnsi="Verdana"/>
          <w:sz w:val="20"/>
          <w:szCs w:val="20"/>
        </w:rPr>
        <w:t>.</w:t>
      </w:r>
      <w:r w:rsidR="007D612D">
        <w:rPr>
          <w:rFonts w:ascii="Verdana" w:hAnsi="Verdana"/>
          <w:sz w:val="20"/>
          <w:szCs w:val="20"/>
        </w:rPr>
        <w:t xml:space="preserve"> </w:t>
      </w:r>
      <w:r w:rsidR="00B5041A">
        <w:rPr>
          <w:rFonts w:ascii="Verdana" w:hAnsi="Verdana"/>
          <w:sz w:val="20"/>
          <w:szCs w:val="20"/>
        </w:rPr>
        <w:t>Currently s</w:t>
      </w:r>
      <w:r w:rsidR="00B75E85">
        <w:rPr>
          <w:rFonts w:ascii="Verdana" w:hAnsi="Verdana"/>
          <w:sz w:val="20"/>
          <w:szCs w:val="20"/>
        </w:rPr>
        <w:t xml:space="preserve">eeking an internship to </w:t>
      </w:r>
      <w:r w:rsidR="00D026D9">
        <w:rPr>
          <w:rFonts w:ascii="Verdana" w:hAnsi="Verdana"/>
          <w:sz w:val="20"/>
          <w:szCs w:val="20"/>
        </w:rPr>
        <w:t xml:space="preserve">further </w:t>
      </w:r>
      <w:r w:rsidR="00B75E85">
        <w:rPr>
          <w:rFonts w:ascii="Verdana" w:hAnsi="Verdana"/>
          <w:sz w:val="20"/>
          <w:szCs w:val="20"/>
        </w:rPr>
        <w:t>build my skills i</w:t>
      </w:r>
      <w:r w:rsidR="00D026D9">
        <w:rPr>
          <w:rFonts w:ascii="Verdana" w:hAnsi="Verdana"/>
          <w:sz w:val="20"/>
          <w:szCs w:val="20"/>
        </w:rPr>
        <w:t>n UX Design.</w:t>
      </w:r>
    </w:p>
    <w:p w14:paraId="79F7B9FD" w14:textId="4C190AE7" w:rsidR="00E47DE8" w:rsidRDefault="00E47DE8" w:rsidP="008F5CB3">
      <w:pPr>
        <w:jc w:val="both"/>
        <w:rPr>
          <w:rFonts w:ascii="Verdana" w:hAnsi="Verdana"/>
          <w:sz w:val="20"/>
          <w:szCs w:val="20"/>
        </w:rPr>
      </w:pPr>
    </w:p>
    <w:p w14:paraId="77C41FE6" w14:textId="77777777" w:rsidR="005957C3" w:rsidRPr="008F5CB3" w:rsidRDefault="005957C3" w:rsidP="008F5CB3">
      <w:pPr>
        <w:jc w:val="both"/>
        <w:rPr>
          <w:rFonts w:ascii="Verdana" w:hAnsi="Verdana"/>
          <w:sz w:val="20"/>
          <w:szCs w:val="20"/>
        </w:rPr>
      </w:pPr>
    </w:p>
    <w:sectPr w:rsidR="005957C3" w:rsidRPr="008F5CB3" w:rsidSect="0042639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072F7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741FC0"/>
    <w:multiLevelType w:val="hybridMultilevel"/>
    <w:tmpl w:val="6F547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04FE5"/>
    <w:multiLevelType w:val="hybridMultilevel"/>
    <w:tmpl w:val="7B0A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B03DC"/>
    <w:multiLevelType w:val="hybridMultilevel"/>
    <w:tmpl w:val="CF98B68C"/>
    <w:lvl w:ilvl="0" w:tplc="A74202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EB31BC"/>
    <w:multiLevelType w:val="hybridMultilevel"/>
    <w:tmpl w:val="5950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6F1F4B"/>
    <w:multiLevelType w:val="hybridMultilevel"/>
    <w:tmpl w:val="95E29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516E9"/>
    <w:multiLevelType w:val="hybridMultilevel"/>
    <w:tmpl w:val="15DE6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F2221B"/>
    <w:multiLevelType w:val="hybridMultilevel"/>
    <w:tmpl w:val="498E6228"/>
    <w:lvl w:ilvl="0" w:tplc="2DE6449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D1426F"/>
    <w:multiLevelType w:val="hybridMultilevel"/>
    <w:tmpl w:val="D0165A76"/>
    <w:lvl w:ilvl="0" w:tplc="A74202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D1573F"/>
    <w:multiLevelType w:val="hybridMultilevel"/>
    <w:tmpl w:val="D7AA1412"/>
    <w:lvl w:ilvl="0" w:tplc="5B7AF0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8F37E7"/>
    <w:multiLevelType w:val="hybridMultilevel"/>
    <w:tmpl w:val="737239E8"/>
    <w:lvl w:ilvl="0" w:tplc="0D1C37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014259"/>
    <w:multiLevelType w:val="hybridMultilevel"/>
    <w:tmpl w:val="1632DCE0"/>
    <w:lvl w:ilvl="0" w:tplc="0BDEC9F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603B92"/>
    <w:multiLevelType w:val="hybridMultilevel"/>
    <w:tmpl w:val="606681EA"/>
    <w:lvl w:ilvl="0" w:tplc="7D2EE6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257699"/>
    <w:multiLevelType w:val="hybridMultilevel"/>
    <w:tmpl w:val="1EECAF98"/>
    <w:lvl w:ilvl="0" w:tplc="CB9215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FC240F"/>
    <w:multiLevelType w:val="hybridMultilevel"/>
    <w:tmpl w:val="A6F6A65A"/>
    <w:lvl w:ilvl="0" w:tplc="4E08E74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AF0FB9"/>
    <w:multiLevelType w:val="hybridMultilevel"/>
    <w:tmpl w:val="A420F624"/>
    <w:lvl w:ilvl="0" w:tplc="A74202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2B74B7B"/>
    <w:multiLevelType w:val="hybridMultilevel"/>
    <w:tmpl w:val="F9CEF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E86051"/>
    <w:multiLevelType w:val="hybridMultilevel"/>
    <w:tmpl w:val="77CEA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EF5372"/>
    <w:multiLevelType w:val="hybridMultilevel"/>
    <w:tmpl w:val="19AE9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7"/>
  </w:num>
  <w:num w:numId="4">
    <w:abstractNumId w:val="3"/>
  </w:num>
  <w:num w:numId="5">
    <w:abstractNumId w:val="0"/>
  </w:num>
  <w:num w:numId="6">
    <w:abstractNumId w:val="10"/>
  </w:num>
  <w:num w:numId="7">
    <w:abstractNumId w:val="12"/>
  </w:num>
  <w:num w:numId="8">
    <w:abstractNumId w:val="8"/>
  </w:num>
  <w:num w:numId="9">
    <w:abstractNumId w:val="15"/>
  </w:num>
  <w:num w:numId="10">
    <w:abstractNumId w:val="9"/>
  </w:num>
  <w:num w:numId="11">
    <w:abstractNumId w:val="13"/>
  </w:num>
  <w:num w:numId="12">
    <w:abstractNumId w:val="16"/>
  </w:num>
  <w:num w:numId="13">
    <w:abstractNumId w:val="17"/>
  </w:num>
  <w:num w:numId="14">
    <w:abstractNumId w:val="6"/>
  </w:num>
  <w:num w:numId="15">
    <w:abstractNumId w:val="5"/>
  </w:num>
  <w:num w:numId="16">
    <w:abstractNumId w:val="1"/>
  </w:num>
  <w:num w:numId="17">
    <w:abstractNumId w:val="4"/>
  </w:num>
  <w:num w:numId="18">
    <w:abstractNumId w:val="18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tDQ2NTI0MzY3NDNX0lEKTi0uzszPAykwrAUAEGJi9iwAAAA="/>
  </w:docVars>
  <w:rsids>
    <w:rsidRoot w:val="008B499E"/>
    <w:rsid w:val="00056B1E"/>
    <w:rsid w:val="00061E87"/>
    <w:rsid w:val="000A1C9A"/>
    <w:rsid w:val="000A213E"/>
    <w:rsid w:val="001170F0"/>
    <w:rsid w:val="0013596A"/>
    <w:rsid w:val="001359E0"/>
    <w:rsid w:val="001368A9"/>
    <w:rsid w:val="0017042D"/>
    <w:rsid w:val="001A082F"/>
    <w:rsid w:val="001C4D1B"/>
    <w:rsid w:val="001C7E1C"/>
    <w:rsid w:val="001D359A"/>
    <w:rsid w:val="001E5D5B"/>
    <w:rsid w:val="00212ED4"/>
    <w:rsid w:val="00220B61"/>
    <w:rsid w:val="00251EF7"/>
    <w:rsid w:val="00270777"/>
    <w:rsid w:val="00292D07"/>
    <w:rsid w:val="002A1641"/>
    <w:rsid w:val="002E40DE"/>
    <w:rsid w:val="003008DB"/>
    <w:rsid w:val="00330EA8"/>
    <w:rsid w:val="003339DD"/>
    <w:rsid w:val="00373B21"/>
    <w:rsid w:val="003B48A3"/>
    <w:rsid w:val="003C1A7D"/>
    <w:rsid w:val="003C5FE4"/>
    <w:rsid w:val="003F1901"/>
    <w:rsid w:val="0040203A"/>
    <w:rsid w:val="00421A8E"/>
    <w:rsid w:val="00424D55"/>
    <w:rsid w:val="00426396"/>
    <w:rsid w:val="0050711B"/>
    <w:rsid w:val="005078E9"/>
    <w:rsid w:val="005849FA"/>
    <w:rsid w:val="005957C3"/>
    <w:rsid w:val="005C7C2A"/>
    <w:rsid w:val="005D6342"/>
    <w:rsid w:val="00614054"/>
    <w:rsid w:val="0062171F"/>
    <w:rsid w:val="00624A22"/>
    <w:rsid w:val="006259CC"/>
    <w:rsid w:val="006A0E4E"/>
    <w:rsid w:val="006A72A3"/>
    <w:rsid w:val="006C0FD5"/>
    <w:rsid w:val="006C37EE"/>
    <w:rsid w:val="007374C6"/>
    <w:rsid w:val="00754620"/>
    <w:rsid w:val="007760A0"/>
    <w:rsid w:val="007A0F50"/>
    <w:rsid w:val="007D612D"/>
    <w:rsid w:val="00806120"/>
    <w:rsid w:val="00845225"/>
    <w:rsid w:val="00860C9A"/>
    <w:rsid w:val="0088373F"/>
    <w:rsid w:val="00885E15"/>
    <w:rsid w:val="008B499E"/>
    <w:rsid w:val="008C0D5C"/>
    <w:rsid w:val="008E6592"/>
    <w:rsid w:val="008F15B5"/>
    <w:rsid w:val="008F5CB3"/>
    <w:rsid w:val="009458D7"/>
    <w:rsid w:val="00946C91"/>
    <w:rsid w:val="00953101"/>
    <w:rsid w:val="00953596"/>
    <w:rsid w:val="00963A8C"/>
    <w:rsid w:val="00973EB1"/>
    <w:rsid w:val="009B5AC6"/>
    <w:rsid w:val="00A0522C"/>
    <w:rsid w:val="00A3276A"/>
    <w:rsid w:val="00A5614F"/>
    <w:rsid w:val="00A7189B"/>
    <w:rsid w:val="00AA31F3"/>
    <w:rsid w:val="00B5041A"/>
    <w:rsid w:val="00B57B5F"/>
    <w:rsid w:val="00B61F61"/>
    <w:rsid w:val="00B75E85"/>
    <w:rsid w:val="00B770DE"/>
    <w:rsid w:val="00B84374"/>
    <w:rsid w:val="00B964CE"/>
    <w:rsid w:val="00BC69FF"/>
    <w:rsid w:val="00BD5E9F"/>
    <w:rsid w:val="00C21320"/>
    <w:rsid w:val="00C54843"/>
    <w:rsid w:val="00C63529"/>
    <w:rsid w:val="00CA0850"/>
    <w:rsid w:val="00CA6792"/>
    <w:rsid w:val="00CB1099"/>
    <w:rsid w:val="00CD505E"/>
    <w:rsid w:val="00CF0408"/>
    <w:rsid w:val="00D026D9"/>
    <w:rsid w:val="00D34053"/>
    <w:rsid w:val="00D76F23"/>
    <w:rsid w:val="00D80CE7"/>
    <w:rsid w:val="00D8707E"/>
    <w:rsid w:val="00D977E5"/>
    <w:rsid w:val="00E1477C"/>
    <w:rsid w:val="00E20AF0"/>
    <w:rsid w:val="00E342E4"/>
    <w:rsid w:val="00E47DE8"/>
    <w:rsid w:val="00E52B37"/>
    <w:rsid w:val="00E632D7"/>
    <w:rsid w:val="00E64CD0"/>
    <w:rsid w:val="00E65B13"/>
    <w:rsid w:val="00E909B7"/>
    <w:rsid w:val="00EE3A4C"/>
    <w:rsid w:val="00F12846"/>
    <w:rsid w:val="00F728DD"/>
    <w:rsid w:val="00FC6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7B77A1"/>
  <w15:docId w15:val="{4681586E-2491-4801-9E25-278449899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99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499E"/>
    <w:pPr>
      <w:ind w:left="720"/>
      <w:contextualSpacing/>
    </w:pPr>
  </w:style>
  <w:style w:type="paragraph" w:styleId="ListBullet">
    <w:name w:val="List Bullet"/>
    <w:basedOn w:val="Normal"/>
    <w:rsid w:val="008B499E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40203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20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pscomb University</Company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ett</dc:creator>
  <cp:lastModifiedBy>Boyd, Brett (brboyd)</cp:lastModifiedBy>
  <cp:revision>3</cp:revision>
  <dcterms:created xsi:type="dcterms:W3CDTF">2021-09-08T16:23:00Z</dcterms:created>
  <dcterms:modified xsi:type="dcterms:W3CDTF">2021-09-08T16:24:00Z</dcterms:modified>
</cp:coreProperties>
</file>